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91D34A4" w:rsidR="00F4525C" w:rsidRDefault="00980309" w:rsidP="009B61E5">
          <w:pPr>
            <w:pStyle w:val="VCAADocumenttitle"/>
          </w:pPr>
          <w:r w:rsidRPr="00980309">
            <w:t xml:space="preserve">Unit 4, Module 3 – Communication and </w:t>
          </w:r>
          <w:r>
            <w:t>M</w:t>
          </w:r>
          <w:r w:rsidRPr="00980309">
            <w:t xml:space="preserve">ock </w:t>
          </w:r>
          <w:r>
            <w:t>I</w:t>
          </w:r>
          <w:r w:rsidRPr="00980309">
            <w:t>ntervie</w:t>
          </w:r>
          <w:r>
            <w:t>w</w:t>
          </w:r>
        </w:p>
      </w:sdtContent>
    </w:sdt>
    <w:tbl>
      <w:tblPr>
        <w:tblStyle w:val="TableGrid63"/>
        <w:tblW w:w="21374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1"/>
        <w:gridCol w:w="2770"/>
        <w:gridCol w:w="2769"/>
        <w:gridCol w:w="2769"/>
        <w:gridCol w:w="2770"/>
        <w:gridCol w:w="3203"/>
        <w:gridCol w:w="3203"/>
        <w:gridCol w:w="3201"/>
        <w:gridCol w:w="8"/>
      </w:tblGrid>
      <w:tr w:rsidR="00980309" w:rsidRPr="00980309" w14:paraId="16FA9561" w14:textId="77777777" w:rsidTr="00980309">
        <w:trPr>
          <w:gridAfter w:val="1"/>
          <w:wAfter w:w="8" w:type="dxa"/>
          <w:cantSplit/>
          <w:trHeight w:val="87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ADD0957" w14:textId="77777777" w:rsidR="00980309" w:rsidRPr="00980309" w:rsidRDefault="00980309" w:rsidP="0098030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8030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7CBC0C4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552F9FB6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d in role play, demonstrating both leadership and teamwork skills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1F0EF1A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ten or more open- ended possible interview questions</w:t>
            </w:r>
          </w:p>
        </w:tc>
        <w:tc>
          <w:tcPr>
            <w:tcW w:w="27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B59095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ponds to ten open- ended interview questions</w:t>
            </w:r>
          </w:p>
        </w:tc>
        <w:tc>
          <w:tcPr>
            <w:tcW w:w="32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1C7B2CF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all ten questions clearly, elaborating using specific examples</w:t>
            </w:r>
          </w:p>
          <w:p w14:paraId="25237A21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D11100A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Uses appropriate language with a high level of sophistication, </w:t>
            </w:r>
            <w:proofErr w:type="gramStart"/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fessionalism</w:t>
            </w:r>
            <w:proofErr w:type="gramEnd"/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maturity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2A1377B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describing at least three positive and three negative aspects</w:t>
            </w:r>
          </w:p>
          <w:p w14:paraId="2DDA6072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DB2CB82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ree strategies for improvement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F3608C0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at least three strategies for improvement to second mock interview, improving significantly from first interview</w:t>
            </w:r>
          </w:p>
        </w:tc>
      </w:tr>
      <w:tr w:rsidR="00980309" w:rsidRPr="00980309" w14:paraId="72C19F81" w14:textId="77777777" w:rsidTr="00980309">
        <w:trPr>
          <w:gridAfter w:val="1"/>
          <w:wAfter w:w="8" w:type="dxa"/>
          <w:cantSplit/>
          <w:trHeight w:val="68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64165BC" w14:textId="77777777" w:rsidR="00980309" w:rsidRPr="00980309" w:rsidRDefault="00980309" w:rsidP="0098030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8030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35E89951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374E7EDC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d in role play, demonstrating teamwork skills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59658DDE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more than five open-ended possible interview questions</w:t>
            </w:r>
          </w:p>
        </w:tc>
        <w:tc>
          <w:tcPr>
            <w:tcW w:w="27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007696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ponds to more than five possible interview questions</w:t>
            </w:r>
          </w:p>
        </w:tc>
        <w:tc>
          <w:tcPr>
            <w:tcW w:w="32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D2126A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more than five interview questions clearly</w:t>
            </w:r>
          </w:p>
          <w:p w14:paraId="7A192FA4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3459D31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ppropriate language when answering all questions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10AC28F6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describing at least two positive and two negative aspects</w:t>
            </w:r>
          </w:p>
          <w:p w14:paraId="37AC15C6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5FCC0D71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wo strategies for improvement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22C90F4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two strategies for improvement to second mock interview, improving somewhat from first interview</w:t>
            </w:r>
          </w:p>
        </w:tc>
      </w:tr>
      <w:tr w:rsidR="00980309" w:rsidRPr="00980309" w14:paraId="033C55B3" w14:textId="77777777" w:rsidTr="00980309">
        <w:trPr>
          <w:gridAfter w:val="1"/>
          <w:wAfter w:w="8" w:type="dxa"/>
          <w:cantSplit/>
          <w:trHeight w:val="91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91100EB" w14:textId="77777777" w:rsidR="00980309" w:rsidRPr="00980309" w:rsidRDefault="00980309" w:rsidP="0098030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8030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6C5CDDF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41BBEEC0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inimal participation in role play, needing prompting/ assistance from the team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61C3013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fewer than five possible interview questions, not all of which are open ended</w:t>
            </w:r>
          </w:p>
        </w:tc>
        <w:tc>
          <w:tcPr>
            <w:tcW w:w="27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1236B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ponds to fewer than five possible interview questions</w:t>
            </w:r>
          </w:p>
        </w:tc>
        <w:tc>
          <w:tcPr>
            <w:tcW w:w="32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C9792D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fewer than five of the interview questions</w:t>
            </w:r>
          </w:p>
          <w:p w14:paraId="063A6867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09C3DB9D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stly uses appropriate language when answering questions; however, takes an informal approach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9CCD63D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listing at least two positive and/ or two negative aspects</w:t>
            </w:r>
          </w:p>
          <w:p w14:paraId="0243C64C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7D1AFFE9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two strategies for improvement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FD89798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one strategy for improvement to second mock interview; however, does not improve from first interview</w:t>
            </w:r>
          </w:p>
        </w:tc>
      </w:tr>
      <w:tr w:rsidR="00980309" w:rsidRPr="00980309" w14:paraId="6B2B09C2" w14:textId="77777777" w:rsidTr="00980309">
        <w:trPr>
          <w:gridAfter w:val="1"/>
          <w:wAfter w:w="8" w:type="dxa"/>
          <w:cantSplit/>
          <w:trHeight w:val="72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CB05F56" w14:textId="77777777" w:rsidR="00980309" w:rsidRPr="00980309" w:rsidRDefault="00980309" w:rsidP="0098030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980309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55463FA2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03040F1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present for role play; however, did not contribute to the team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4DC35B51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eates fewer than five ‘yes/no’ questions for interview</w:t>
            </w:r>
          </w:p>
        </w:tc>
        <w:tc>
          <w:tcPr>
            <w:tcW w:w="27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92FF3A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ly responds to the ‘yes/no’ interview questions</w:t>
            </w:r>
          </w:p>
        </w:tc>
        <w:tc>
          <w:tcPr>
            <w:tcW w:w="32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564BE1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swers one of the interview questions</w:t>
            </w:r>
          </w:p>
          <w:p w14:paraId="0DA9E197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4940121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use appropriate language and lacks focus during interview process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A027A42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mock interview, listing at least one positive and/ or one negative aspect</w:t>
            </w:r>
          </w:p>
          <w:p w14:paraId="0C190C86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38021C4A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list any strategies for improvement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40411C8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apply any strategies for improvement, therefore not improving from first interview</w:t>
            </w:r>
          </w:p>
        </w:tc>
      </w:tr>
      <w:tr w:rsidR="00980309" w:rsidRPr="00980309" w14:paraId="6496A82C" w14:textId="77777777" w:rsidTr="00980309">
        <w:trPr>
          <w:gridAfter w:val="1"/>
          <w:wAfter w:w="8" w:type="dxa"/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D224B17" w14:textId="77777777" w:rsidR="00980309" w:rsidRPr="00980309" w:rsidRDefault="00980309" w:rsidP="0098030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770" w:type="dxa"/>
            <w:shd w:val="clear" w:color="auto" w:fill="auto"/>
            <w:vAlign w:val="center"/>
          </w:tcPr>
          <w:p w14:paraId="57A795AF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53263CCE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7CF789B1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7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6A49DB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2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A02874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A3CD86F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B48028E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980309" w:rsidRPr="00980309" w14:paraId="25DB17FF" w14:textId="77777777" w:rsidTr="00980309">
        <w:trPr>
          <w:trHeight w:val="10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2BE8EBC" w14:textId="77777777" w:rsidR="00980309" w:rsidRPr="00980309" w:rsidRDefault="00980309" w:rsidP="00980309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980309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6376613E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questions related to communication skills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4F7D620A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ole play ‘good’ vs ‘bad’ interview</w:t>
            </w:r>
          </w:p>
        </w:tc>
        <w:tc>
          <w:tcPr>
            <w:tcW w:w="2770" w:type="dxa"/>
            <w:shd w:val="clear" w:color="auto" w:fill="auto"/>
            <w:vAlign w:val="center"/>
          </w:tcPr>
          <w:p w14:paraId="1826F44C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 questions</w:t>
            </w:r>
          </w:p>
        </w:tc>
        <w:tc>
          <w:tcPr>
            <w:tcW w:w="27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76D935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ponses to interview questions and possible questions for employers</w:t>
            </w:r>
          </w:p>
        </w:tc>
        <w:tc>
          <w:tcPr>
            <w:tcW w:w="32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7798AD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ock interview</w:t>
            </w:r>
          </w:p>
        </w:tc>
        <w:tc>
          <w:tcPr>
            <w:tcW w:w="3204" w:type="dxa"/>
            <w:shd w:val="clear" w:color="auto" w:fill="auto"/>
            <w:vAlign w:val="center"/>
          </w:tcPr>
          <w:p w14:paraId="3A28F732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on</w:t>
            </w:r>
          </w:p>
        </w:tc>
        <w:tc>
          <w:tcPr>
            <w:tcW w:w="3205" w:type="dxa"/>
            <w:gridSpan w:val="2"/>
            <w:shd w:val="clear" w:color="auto" w:fill="auto"/>
            <w:vAlign w:val="center"/>
          </w:tcPr>
          <w:p w14:paraId="50A0048B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cond mock interview</w:t>
            </w:r>
          </w:p>
        </w:tc>
      </w:tr>
      <w:tr w:rsidR="00980309" w:rsidRPr="00980309" w14:paraId="2617D7FD" w14:textId="77777777" w:rsidTr="00980309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613460C2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1081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70EB7D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9613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06DB4C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</w:tr>
      <w:tr w:rsidR="00980309" w:rsidRPr="00980309" w14:paraId="59A8EC5B" w14:textId="77777777" w:rsidTr="00980309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7BC5D588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1081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F9DAD54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  <w:t>Communication – ‘good’ vs ‘bad’ examples</w:t>
            </w:r>
          </w:p>
        </w:tc>
        <w:tc>
          <w:tcPr>
            <w:tcW w:w="9613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0F5127" w14:textId="77777777" w:rsidR="00980309" w:rsidRPr="00980309" w:rsidRDefault="00980309" w:rsidP="00980309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  <w:r w:rsidRPr="00980309"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  <w:t>Mock interview and reflec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17667C5E" w:rsidR="00A922F4" w:rsidRPr="00D86DE4" w:rsidRDefault="00980309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Module 3 – Communication and Mock Interview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017C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07B34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E5F49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063D3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0309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CC16DA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A7CFD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0"/>
    <w:basedOn w:val="TableNormal"/>
    <w:next w:val="TableGrid"/>
    <w:uiPriority w:val="39"/>
    <w:rsid w:val="00307B3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DA7CFD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39"/>
    <w:rsid w:val="000A017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9">
    <w:name w:val="Table Grid59"/>
    <w:basedOn w:val="TableNormal"/>
    <w:next w:val="TableGrid"/>
    <w:uiPriority w:val="39"/>
    <w:rsid w:val="00CC16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next w:val="TableGrid"/>
    <w:uiPriority w:val="39"/>
    <w:rsid w:val="004E5F4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TableNormal"/>
    <w:next w:val="TableGrid"/>
    <w:uiPriority w:val="39"/>
    <w:rsid w:val="008063D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 Grid63"/>
    <w:basedOn w:val="TableNormal"/>
    <w:next w:val="TableGrid"/>
    <w:uiPriority w:val="39"/>
    <w:rsid w:val="0098030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4ED87-A420-4950-B580-C74E6B554131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Module 3 – Communication and Mock Interview</dc:title>
  <dc:creator>Derek Tolan</dc:creator>
  <cp:lastModifiedBy>Thomas Heeren</cp:lastModifiedBy>
  <cp:revision>2</cp:revision>
  <cp:lastPrinted>2015-05-15T02:36:00Z</cp:lastPrinted>
  <dcterms:created xsi:type="dcterms:W3CDTF">2022-04-21T06:17:00Z</dcterms:created>
  <dcterms:modified xsi:type="dcterms:W3CDTF">2022-04-21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